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B3DE156" w14:textId="42CE2F45" w:rsidR="00126C7C" w:rsidRDefault="002F5121" w:rsidP="002F5121">
      <w:pPr>
        <w:jc w:val="center"/>
        <w:rPr>
          <w:b/>
          <w:bCs/>
          <w:color w:val="1F3864" w:themeColor="accent1" w:themeShade="80"/>
          <w:sz w:val="40"/>
          <w:szCs w:val="4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2846E209" wp14:editId="77985A72">
            <wp:simplePos x="0" y="0"/>
            <wp:positionH relativeFrom="column">
              <wp:posOffset>-333375</wp:posOffset>
            </wp:positionH>
            <wp:positionV relativeFrom="paragraph">
              <wp:posOffset>466725</wp:posOffset>
            </wp:positionV>
            <wp:extent cx="6519545" cy="4619398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238" b="11999"/>
                    <a:stretch/>
                  </pic:blipFill>
                  <pic:spPr bwMode="auto">
                    <a:xfrm>
                      <a:off x="0" y="0"/>
                      <a:ext cx="6519545" cy="46193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2F5121">
        <w:rPr>
          <w:b/>
          <w:bCs/>
          <w:color w:val="1F3864" w:themeColor="accent1" w:themeShade="80"/>
          <w:sz w:val="40"/>
          <w:szCs w:val="40"/>
        </w:rPr>
        <w:t>App Inventor Web View</w:t>
      </w:r>
    </w:p>
    <w:p w14:paraId="2190CBFB" w14:textId="77777777" w:rsidR="002F5121" w:rsidRPr="002F5121" w:rsidRDefault="002F5121" w:rsidP="002F5121">
      <w:pPr>
        <w:jc w:val="center"/>
        <w:rPr>
          <w:b/>
          <w:bCs/>
          <w:color w:val="1F3864" w:themeColor="accent1" w:themeShade="80"/>
          <w:sz w:val="40"/>
          <w:szCs w:val="40"/>
        </w:rPr>
      </w:pPr>
    </w:p>
    <w:sectPr w:rsidR="002F5121" w:rsidRPr="002F512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rA0srQwMzYyNDK1NLNU0lEKTi0uzszPAykwrAUAhx42YCwAAAA="/>
  </w:docVars>
  <w:rsids>
    <w:rsidRoot w:val="002F5121"/>
    <w:rsid w:val="00126C7C"/>
    <w:rsid w:val="002F5121"/>
    <w:rsid w:val="008B1142"/>
    <w:rsid w:val="00AE5A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783CD4"/>
  <w15:chartTrackingRefBased/>
  <w15:docId w15:val="{08B005DD-418D-46C8-9490-98937C2F03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F512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شهد سعود</dc:creator>
  <cp:keywords/>
  <dc:description/>
  <cp:lastModifiedBy>شهد سعود</cp:lastModifiedBy>
  <cp:revision>1</cp:revision>
  <dcterms:created xsi:type="dcterms:W3CDTF">2020-07-11T08:31:00Z</dcterms:created>
  <dcterms:modified xsi:type="dcterms:W3CDTF">2020-07-11T08:44:00Z</dcterms:modified>
</cp:coreProperties>
</file>